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3F72E" w14:textId="1EEBCAC7" w:rsidR="00122412" w:rsidRPr="0035270E" w:rsidRDefault="00122412" w:rsidP="00D13864">
      <w:pPr>
        <w:rPr>
          <w:bCs/>
          <w:sz w:val="28"/>
          <w:szCs w:val="28"/>
        </w:rPr>
      </w:pPr>
    </w:p>
    <w:p w14:paraId="7420863E" w14:textId="4B22EE9E" w:rsidR="0035270E" w:rsidRDefault="00121924" w:rsidP="00121924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GRIT Village Meeting </w:t>
      </w:r>
    </w:p>
    <w:p w14:paraId="16290F00" w14:textId="09EB8C4F" w:rsidR="00121924" w:rsidRDefault="00121924" w:rsidP="00121924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ay 9, 2023</w:t>
      </w:r>
    </w:p>
    <w:p w14:paraId="11052629" w14:textId="62D19E95" w:rsidR="00121924" w:rsidRDefault="00121924" w:rsidP="00D13864">
      <w:pPr>
        <w:rPr>
          <w:b/>
          <w:sz w:val="28"/>
          <w:szCs w:val="28"/>
        </w:rPr>
      </w:pPr>
    </w:p>
    <w:p w14:paraId="1EBDA2CE" w14:textId="7A9E60BD" w:rsidR="00121924" w:rsidRPr="00121924" w:rsidRDefault="00121924" w:rsidP="00D13864">
      <w:pPr>
        <w:rPr>
          <w:bCs/>
          <w:sz w:val="28"/>
          <w:szCs w:val="28"/>
        </w:rPr>
      </w:pPr>
      <w:r w:rsidRPr="00121924">
        <w:rPr>
          <w:bCs/>
          <w:sz w:val="28"/>
          <w:szCs w:val="28"/>
        </w:rPr>
        <w:t xml:space="preserve">Speaker: </w:t>
      </w:r>
      <w:r w:rsidR="00803F86">
        <w:rPr>
          <w:bCs/>
          <w:sz w:val="28"/>
          <w:szCs w:val="28"/>
        </w:rPr>
        <w:t xml:space="preserve">Alicia </w:t>
      </w:r>
      <w:proofErr w:type="spellStart"/>
      <w:r w:rsidR="00803F86">
        <w:rPr>
          <w:bCs/>
          <w:sz w:val="28"/>
          <w:szCs w:val="28"/>
        </w:rPr>
        <w:t>Stromme</w:t>
      </w:r>
      <w:proofErr w:type="spellEnd"/>
      <w:r w:rsidR="00803F86">
        <w:rPr>
          <w:bCs/>
          <w:sz w:val="28"/>
          <w:szCs w:val="28"/>
        </w:rPr>
        <w:t xml:space="preserve"> Tobin, Executive Director, </w:t>
      </w:r>
      <w:r w:rsidRPr="00121924">
        <w:rPr>
          <w:bCs/>
          <w:sz w:val="28"/>
          <w:szCs w:val="28"/>
        </w:rPr>
        <w:t xml:space="preserve">Safe </w:t>
      </w:r>
      <w:r w:rsidRPr="00121924">
        <w:rPr>
          <w:bCs/>
          <w:sz w:val="28"/>
          <w:szCs w:val="28"/>
        </w:rPr>
        <w:t xml:space="preserve">Yakima </w:t>
      </w:r>
      <w:r w:rsidRPr="00121924">
        <w:rPr>
          <w:bCs/>
          <w:sz w:val="28"/>
          <w:szCs w:val="28"/>
        </w:rPr>
        <w:t>Va</w:t>
      </w:r>
      <w:r w:rsidRPr="00121924">
        <w:rPr>
          <w:bCs/>
          <w:sz w:val="28"/>
          <w:szCs w:val="28"/>
        </w:rPr>
        <w:t>lley</w:t>
      </w:r>
    </w:p>
    <w:p w14:paraId="4B0A6D41" w14:textId="7638BE02" w:rsidR="009C1DAA" w:rsidRPr="009C1DAA" w:rsidRDefault="009C1DAA" w:rsidP="00D1386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Safe Yakima Valley is a two-pronged program, helping to provide a drug-free environment and providing mentors for youth 10-17 years old. </w:t>
      </w:r>
    </w:p>
    <w:p w14:paraId="6C0C652D" w14:textId="73E3A66E" w:rsidR="0035270E" w:rsidRDefault="009C1DAA" w:rsidP="009C1DAA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Alicia invites community members to the Hide in Plain Sight event on May 31, 2023 (see the attached flyer in English and Spanish). </w:t>
      </w:r>
      <w:r w:rsidRPr="009C1DAA">
        <w:rPr>
          <w:bCs/>
          <w:sz w:val="28"/>
          <w:szCs w:val="28"/>
        </w:rPr>
        <w:t>Parents/caregivers will walk</w:t>
      </w:r>
      <w:r>
        <w:rPr>
          <w:bCs/>
          <w:sz w:val="28"/>
          <w:szCs w:val="28"/>
        </w:rPr>
        <w:t xml:space="preserve"> </w:t>
      </w:r>
      <w:r w:rsidRPr="009C1DAA">
        <w:rPr>
          <w:bCs/>
          <w:sz w:val="28"/>
          <w:szCs w:val="28"/>
        </w:rPr>
        <w:t>through a mock teen bedroom and</w:t>
      </w:r>
      <w:r>
        <w:rPr>
          <w:bCs/>
          <w:sz w:val="28"/>
          <w:szCs w:val="28"/>
        </w:rPr>
        <w:t xml:space="preserve"> </w:t>
      </w:r>
      <w:r w:rsidRPr="009C1DAA">
        <w:rPr>
          <w:bCs/>
          <w:sz w:val="28"/>
          <w:szCs w:val="28"/>
        </w:rPr>
        <w:t>try to identify 70+ items, which can</w:t>
      </w:r>
      <w:r>
        <w:rPr>
          <w:bCs/>
          <w:sz w:val="28"/>
          <w:szCs w:val="28"/>
        </w:rPr>
        <w:t xml:space="preserve"> </w:t>
      </w:r>
      <w:r w:rsidRPr="009C1DAA">
        <w:rPr>
          <w:bCs/>
          <w:sz w:val="28"/>
          <w:szCs w:val="28"/>
        </w:rPr>
        <w:t>indicate problem or risky</w:t>
      </w:r>
      <w:r>
        <w:rPr>
          <w:bCs/>
          <w:sz w:val="28"/>
          <w:szCs w:val="28"/>
        </w:rPr>
        <w:t xml:space="preserve"> </w:t>
      </w:r>
      <w:r w:rsidRPr="009C1DAA">
        <w:rPr>
          <w:bCs/>
          <w:sz w:val="28"/>
          <w:szCs w:val="28"/>
        </w:rPr>
        <w:t>behaviors.</w:t>
      </w:r>
    </w:p>
    <w:p w14:paraId="7FFAC674" w14:textId="77777777" w:rsidR="001C653B" w:rsidRDefault="009C1DAA" w:rsidP="0035270E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Alicia outlined</w:t>
      </w:r>
      <w:r w:rsidR="00D456EB">
        <w:rPr>
          <w:bCs/>
          <w:sz w:val="28"/>
          <w:szCs w:val="28"/>
        </w:rPr>
        <w:t xml:space="preserve"> Safe’s youth mentoring program which has a mission to e</w:t>
      </w:r>
      <w:r w:rsidR="00D456EB" w:rsidRPr="00D456EB">
        <w:rPr>
          <w:bCs/>
          <w:sz w:val="28"/>
          <w:szCs w:val="28"/>
        </w:rPr>
        <w:t>nhance the academic, social, and</w:t>
      </w:r>
      <w:r w:rsidR="00D456EB">
        <w:rPr>
          <w:bCs/>
          <w:sz w:val="28"/>
          <w:szCs w:val="28"/>
        </w:rPr>
        <w:t xml:space="preserve"> </w:t>
      </w:r>
      <w:r w:rsidR="00D456EB" w:rsidRPr="00D456EB">
        <w:rPr>
          <w:bCs/>
          <w:sz w:val="28"/>
          <w:szCs w:val="28"/>
        </w:rPr>
        <w:t>emotional growth of Yakima</w:t>
      </w:r>
      <w:r w:rsidR="00D456EB">
        <w:rPr>
          <w:bCs/>
          <w:sz w:val="28"/>
          <w:szCs w:val="28"/>
        </w:rPr>
        <w:t xml:space="preserve"> </w:t>
      </w:r>
      <w:r w:rsidR="00D456EB" w:rsidRPr="00D456EB">
        <w:rPr>
          <w:bCs/>
          <w:sz w:val="28"/>
          <w:szCs w:val="28"/>
        </w:rPr>
        <w:t xml:space="preserve">County youth through </w:t>
      </w:r>
      <w:r w:rsidR="00D456EB">
        <w:rPr>
          <w:bCs/>
          <w:sz w:val="28"/>
          <w:szCs w:val="28"/>
        </w:rPr>
        <w:t xml:space="preserve">meaningful </w:t>
      </w:r>
      <w:r w:rsidR="00D456EB" w:rsidRPr="00D456EB">
        <w:rPr>
          <w:bCs/>
          <w:sz w:val="28"/>
          <w:szCs w:val="28"/>
        </w:rPr>
        <w:t>connections with mentors.</w:t>
      </w:r>
      <w:r w:rsidR="00D456EB">
        <w:rPr>
          <w:bCs/>
          <w:sz w:val="28"/>
          <w:szCs w:val="28"/>
        </w:rPr>
        <w:t xml:space="preserve"> She encourages qualifying adults to contribute their time as a mentor, enhancing both the youth’s and the adult’s lives. </w:t>
      </w:r>
    </w:p>
    <w:p w14:paraId="3F5CB4EB" w14:textId="78706B33" w:rsidR="009C1DAA" w:rsidRPr="009C1DAA" w:rsidRDefault="001C653B" w:rsidP="001C653B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T</w:t>
      </w:r>
      <w:r w:rsidR="00D456EB" w:rsidRPr="00D456EB">
        <w:rPr>
          <w:bCs/>
          <w:sz w:val="28"/>
          <w:szCs w:val="28"/>
        </w:rPr>
        <w:t>amia Welch is</w:t>
      </w:r>
      <w:r>
        <w:rPr>
          <w:bCs/>
          <w:sz w:val="28"/>
          <w:szCs w:val="28"/>
        </w:rPr>
        <w:t xml:space="preserve"> Safe’s </w:t>
      </w:r>
      <w:r w:rsidR="00D456EB" w:rsidRPr="00D456EB">
        <w:rPr>
          <w:bCs/>
          <w:sz w:val="28"/>
          <w:szCs w:val="28"/>
        </w:rPr>
        <w:t>primary contact for community members interested in becoming a mentor and for schools that wish to participate in our youth mentoring program.  She may be reached at safespecialist@yakima.org or by calling (509)945-2445.</w:t>
      </w:r>
    </w:p>
    <w:p w14:paraId="1487A024" w14:textId="3217370E" w:rsidR="001C653B" w:rsidRDefault="001C653B" w:rsidP="001C653B">
      <w:pPr>
        <w:rPr>
          <w:b/>
          <w:sz w:val="28"/>
          <w:szCs w:val="28"/>
        </w:rPr>
      </w:pPr>
    </w:p>
    <w:p w14:paraId="3FA7F3D8" w14:textId="33EA57D4" w:rsidR="001C653B" w:rsidRPr="001C653B" w:rsidRDefault="001C653B" w:rsidP="001C653B">
      <w:pPr>
        <w:rPr>
          <w:b/>
          <w:sz w:val="28"/>
          <w:szCs w:val="28"/>
        </w:rPr>
      </w:pPr>
      <w:r w:rsidRPr="001C653B">
        <w:rPr>
          <w:b/>
          <w:sz w:val="28"/>
          <w:szCs w:val="28"/>
        </w:rPr>
        <w:t>Mentor Program information per the attached PowerPoint</w:t>
      </w:r>
    </w:p>
    <w:p w14:paraId="3615A8D3" w14:textId="4D371E29" w:rsidR="001C653B" w:rsidRPr="001C653B" w:rsidRDefault="001C653B" w:rsidP="001C653B">
      <w:pPr>
        <w:rPr>
          <w:bCs/>
          <w:i/>
          <w:iCs/>
          <w:sz w:val="28"/>
          <w:szCs w:val="28"/>
        </w:rPr>
      </w:pPr>
      <w:r w:rsidRPr="001C653B">
        <w:rPr>
          <w:bCs/>
          <w:i/>
          <w:iCs/>
          <w:sz w:val="28"/>
          <w:szCs w:val="28"/>
        </w:rPr>
        <w:t xml:space="preserve">Mentee Criteria: </w:t>
      </w:r>
    </w:p>
    <w:p w14:paraId="5F0B4E65" w14:textId="77777777" w:rsidR="001C653B" w:rsidRPr="001C653B" w:rsidRDefault="001C653B" w:rsidP="001C653B">
      <w:pPr>
        <w:pStyle w:val="ListParagraph"/>
        <w:numPr>
          <w:ilvl w:val="0"/>
          <w:numId w:val="25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Be at least 18 years of age and reside in Yakima County.</w:t>
      </w:r>
    </w:p>
    <w:p w14:paraId="4FCB4F15" w14:textId="42696EC0" w:rsidR="001C653B" w:rsidRPr="001C653B" w:rsidRDefault="001C653B" w:rsidP="001C653B">
      <w:pPr>
        <w:pStyle w:val="ListParagraph"/>
        <w:numPr>
          <w:ilvl w:val="0"/>
          <w:numId w:val="25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Be willing to adhere to all Safe Yakima Valley Mentoring</w:t>
      </w:r>
      <w:r w:rsidR="0084389D">
        <w:rPr>
          <w:bCs/>
          <w:sz w:val="28"/>
          <w:szCs w:val="28"/>
        </w:rPr>
        <w:t xml:space="preserve"> </w:t>
      </w:r>
      <w:r w:rsidRPr="001C653B">
        <w:rPr>
          <w:bCs/>
          <w:sz w:val="28"/>
          <w:szCs w:val="28"/>
        </w:rPr>
        <w:t>Program policies and procedures.</w:t>
      </w:r>
    </w:p>
    <w:p w14:paraId="45A5C307" w14:textId="61CA98F6" w:rsidR="001C653B" w:rsidRPr="001C653B" w:rsidRDefault="001C653B" w:rsidP="001C653B">
      <w:pPr>
        <w:pStyle w:val="ListParagraph"/>
        <w:numPr>
          <w:ilvl w:val="0"/>
          <w:numId w:val="25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Agree to a 9-month time commitment, spending 4 hours</w:t>
      </w:r>
      <w:r w:rsidR="0084389D">
        <w:rPr>
          <w:bCs/>
          <w:sz w:val="28"/>
          <w:szCs w:val="28"/>
        </w:rPr>
        <w:t xml:space="preserve"> </w:t>
      </w:r>
      <w:r w:rsidRPr="001C653B">
        <w:rPr>
          <w:bCs/>
          <w:sz w:val="28"/>
          <w:szCs w:val="28"/>
        </w:rPr>
        <w:t>per month with mentee.</w:t>
      </w:r>
    </w:p>
    <w:p w14:paraId="0337BAB0" w14:textId="77777777" w:rsidR="001C653B" w:rsidRPr="001C653B" w:rsidRDefault="001C653B" w:rsidP="001C653B">
      <w:pPr>
        <w:pStyle w:val="ListParagraph"/>
        <w:numPr>
          <w:ilvl w:val="0"/>
          <w:numId w:val="25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Be willing to submit monthly mentoring report forms.</w:t>
      </w:r>
    </w:p>
    <w:p w14:paraId="0C01AEEF" w14:textId="77777777" w:rsidR="001C653B" w:rsidRPr="001C653B" w:rsidRDefault="001C653B" w:rsidP="001C653B">
      <w:pPr>
        <w:pStyle w:val="ListParagraph"/>
        <w:numPr>
          <w:ilvl w:val="0"/>
          <w:numId w:val="25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Have access to an automobile or reliable transportation.</w:t>
      </w:r>
    </w:p>
    <w:p w14:paraId="568CFA29" w14:textId="37A0B4C2" w:rsidR="001C653B" w:rsidRPr="001C653B" w:rsidRDefault="001C653B" w:rsidP="001C653B">
      <w:pPr>
        <w:pStyle w:val="ListParagraph"/>
        <w:numPr>
          <w:ilvl w:val="0"/>
          <w:numId w:val="25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Have a clean criminal history.</w:t>
      </w:r>
    </w:p>
    <w:p w14:paraId="33779A04" w14:textId="532A8592" w:rsidR="001C653B" w:rsidRPr="001C653B" w:rsidRDefault="001C653B" w:rsidP="001C653B">
      <w:pPr>
        <w:rPr>
          <w:bCs/>
          <w:i/>
          <w:iCs/>
          <w:sz w:val="28"/>
          <w:szCs w:val="28"/>
        </w:rPr>
      </w:pPr>
      <w:r w:rsidRPr="001C653B">
        <w:rPr>
          <w:bCs/>
          <w:i/>
          <w:iCs/>
          <w:sz w:val="28"/>
          <w:szCs w:val="28"/>
        </w:rPr>
        <w:t xml:space="preserve">Success Stories: </w:t>
      </w:r>
    </w:p>
    <w:p w14:paraId="2214A9F1" w14:textId="77777777" w:rsidR="001C653B" w:rsidRPr="001C653B" w:rsidRDefault="001C653B" w:rsidP="001C653B">
      <w:pPr>
        <w:pStyle w:val="ListParagraph"/>
        <w:numPr>
          <w:ilvl w:val="0"/>
          <w:numId w:val="24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 xml:space="preserve">Increased number of participating schools from 1 to 7 schools </w:t>
      </w:r>
      <w:proofErr w:type="spellStart"/>
      <w:r w:rsidRPr="001C653B">
        <w:rPr>
          <w:bCs/>
          <w:sz w:val="28"/>
          <w:szCs w:val="28"/>
        </w:rPr>
        <w:t>inless</w:t>
      </w:r>
      <w:proofErr w:type="spellEnd"/>
      <w:r w:rsidRPr="001C653B">
        <w:rPr>
          <w:bCs/>
          <w:sz w:val="28"/>
          <w:szCs w:val="28"/>
        </w:rPr>
        <w:t xml:space="preserve"> than 1 year.</w:t>
      </w:r>
    </w:p>
    <w:p w14:paraId="0DC84850" w14:textId="77777777" w:rsidR="001C653B" w:rsidRPr="001C653B" w:rsidRDefault="001C653B" w:rsidP="001C653B">
      <w:pPr>
        <w:pStyle w:val="ListParagraph"/>
        <w:numPr>
          <w:ilvl w:val="0"/>
          <w:numId w:val="24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lastRenderedPageBreak/>
        <w:t>Quadrupled number of mentees in less than 1 year.</w:t>
      </w:r>
    </w:p>
    <w:p w14:paraId="578ADCA8" w14:textId="77777777" w:rsidR="001C653B" w:rsidRPr="001C653B" w:rsidRDefault="001C653B" w:rsidP="001C653B">
      <w:pPr>
        <w:pStyle w:val="ListParagraph"/>
        <w:numPr>
          <w:ilvl w:val="0"/>
          <w:numId w:val="24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Ike/Whitney Pilot</w:t>
      </w:r>
    </w:p>
    <w:p w14:paraId="054010B2" w14:textId="77777777" w:rsidR="001C653B" w:rsidRPr="001C653B" w:rsidRDefault="001C653B" w:rsidP="001C653B">
      <w:pPr>
        <w:pStyle w:val="ListParagraph"/>
        <w:numPr>
          <w:ilvl w:val="0"/>
          <w:numId w:val="24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More schools on deck for fall.</w:t>
      </w:r>
    </w:p>
    <w:p w14:paraId="21532030" w14:textId="389B5FEC" w:rsidR="001C653B" w:rsidRDefault="001C653B" w:rsidP="001C653B">
      <w:pPr>
        <w:pStyle w:val="ListParagraph"/>
        <w:numPr>
          <w:ilvl w:val="0"/>
          <w:numId w:val="24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Truancy rates down, improved academic performance,</w:t>
      </w:r>
      <w:r>
        <w:rPr>
          <w:bCs/>
          <w:sz w:val="28"/>
          <w:szCs w:val="28"/>
        </w:rPr>
        <w:t xml:space="preserve"> </w:t>
      </w:r>
      <w:r w:rsidRPr="001C653B">
        <w:rPr>
          <w:bCs/>
          <w:sz w:val="28"/>
          <w:szCs w:val="28"/>
        </w:rPr>
        <w:t>increased interest in attending college, improved behaviors.</w:t>
      </w:r>
    </w:p>
    <w:p w14:paraId="3BBBC01E" w14:textId="1EC8A7E6" w:rsidR="001C653B" w:rsidRPr="001C653B" w:rsidRDefault="001C653B" w:rsidP="001C653B">
      <w:pPr>
        <w:rPr>
          <w:bCs/>
          <w:i/>
          <w:iCs/>
          <w:sz w:val="28"/>
          <w:szCs w:val="28"/>
        </w:rPr>
      </w:pPr>
      <w:r w:rsidRPr="001C653B">
        <w:rPr>
          <w:bCs/>
          <w:i/>
          <w:iCs/>
          <w:sz w:val="28"/>
          <w:szCs w:val="28"/>
        </w:rPr>
        <w:t>Mentor Requirements</w:t>
      </w:r>
    </w:p>
    <w:p w14:paraId="73965BBB" w14:textId="77777777" w:rsidR="001C653B" w:rsidRPr="001C653B" w:rsidRDefault="001C653B" w:rsidP="001C653B">
      <w:pPr>
        <w:pStyle w:val="ListParagraph"/>
        <w:numPr>
          <w:ilvl w:val="0"/>
          <w:numId w:val="26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Submitted application.</w:t>
      </w:r>
    </w:p>
    <w:p w14:paraId="6A4A0E2A" w14:textId="77777777" w:rsidR="001C653B" w:rsidRPr="001C653B" w:rsidRDefault="001C653B" w:rsidP="001C653B">
      <w:pPr>
        <w:pStyle w:val="ListParagraph"/>
        <w:numPr>
          <w:ilvl w:val="0"/>
          <w:numId w:val="26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Completed interview.</w:t>
      </w:r>
    </w:p>
    <w:p w14:paraId="360E5D91" w14:textId="77777777" w:rsidR="001C653B" w:rsidRPr="001C653B" w:rsidRDefault="001C653B" w:rsidP="001C653B">
      <w:pPr>
        <w:pStyle w:val="ListParagraph"/>
        <w:numPr>
          <w:ilvl w:val="0"/>
          <w:numId w:val="26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Provide a minimum 3 references.</w:t>
      </w:r>
    </w:p>
    <w:p w14:paraId="60284443" w14:textId="77777777" w:rsidR="001C653B" w:rsidRPr="001C653B" w:rsidRDefault="001C653B" w:rsidP="001C653B">
      <w:pPr>
        <w:pStyle w:val="ListParagraph"/>
        <w:numPr>
          <w:ilvl w:val="0"/>
          <w:numId w:val="26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Satisfactory background check.</w:t>
      </w:r>
    </w:p>
    <w:p w14:paraId="03CFAE36" w14:textId="77777777" w:rsidR="001C653B" w:rsidRPr="001C653B" w:rsidRDefault="001C653B" w:rsidP="001C653B">
      <w:pPr>
        <w:pStyle w:val="ListParagraph"/>
        <w:numPr>
          <w:ilvl w:val="0"/>
          <w:numId w:val="26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Attend orientation and required training(s).</w:t>
      </w:r>
    </w:p>
    <w:p w14:paraId="12DDD463" w14:textId="1EFFA679" w:rsidR="001C653B" w:rsidRDefault="001C653B" w:rsidP="001C653B">
      <w:pPr>
        <w:pStyle w:val="ListParagraph"/>
        <w:numPr>
          <w:ilvl w:val="0"/>
          <w:numId w:val="26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Signed Handbook (code of conduct &amp; responsibilities)</w:t>
      </w:r>
    </w:p>
    <w:p w14:paraId="50A237E3" w14:textId="0B09184F" w:rsidR="001C653B" w:rsidRPr="001C653B" w:rsidRDefault="001C653B" w:rsidP="001C653B">
      <w:pPr>
        <w:rPr>
          <w:bCs/>
          <w:i/>
          <w:iCs/>
          <w:sz w:val="28"/>
          <w:szCs w:val="28"/>
        </w:rPr>
      </w:pPr>
      <w:r w:rsidRPr="001C653B">
        <w:rPr>
          <w:bCs/>
          <w:i/>
          <w:iCs/>
          <w:sz w:val="28"/>
          <w:szCs w:val="28"/>
        </w:rPr>
        <w:t>Mentee Criteria</w:t>
      </w:r>
    </w:p>
    <w:p w14:paraId="17C1E4F1" w14:textId="77777777" w:rsidR="001C653B" w:rsidRPr="001C653B" w:rsidRDefault="001C653B" w:rsidP="001C653B">
      <w:pPr>
        <w:pStyle w:val="ListParagraph"/>
        <w:numPr>
          <w:ilvl w:val="0"/>
          <w:numId w:val="27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Be 10-17 years old (younger mentees may be accepted on a case-by-case basis).</w:t>
      </w:r>
    </w:p>
    <w:p w14:paraId="0478B13E" w14:textId="77777777" w:rsidR="001C653B" w:rsidRPr="001C653B" w:rsidRDefault="001C653B" w:rsidP="001C653B">
      <w:pPr>
        <w:pStyle w:val="ListParagraph"/>
        <w:numPr>
          <w:ilvl w:val="0"/>
          <w:numId w:val="27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Resides in Yakima County.</w:t>
      </w:r>
    </w:p>
    <w:p w14:paraId="25345A23" w14:textId="441B27EE" w:rsidR="001C653B" w:rsidRPr="001C653B" w:rsidRDefault="001C653B" w:rsidP="001C653B">
      <w:pPr>
        <w:pStyle w:val="ListParagraph"/>
        <w:numPr>
          <w:ilvl w:val="0"/>
          <w:numId w:val="27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Demonstrate a desire to participate in the program and abide by Safe Yakima Valley</w:t>
      </w:r>
      <w:r>
        <w:rPr>
          <w:bCs/>
          <w:sz w:val="28"/>
          <w:szCs w:val="28"/>
        </w:rPr>
        <w:t xml:space="preserve"> </w:t>
      </w:r>
      <w:r w:rsidRPr="001C653B">
        <w:rPr>
          <w:bCs/>
          <w:sz w:val="28"/>
          <w:szCs w:val="28"/>
        </w:rPr>
        <w:t>procedures.</w:t>
      </w:r>
    </w:p>
    <w:p w14:paraId="1FD1FDCA" w14:textId="2DF3F3B5" w:rsidR="001C653B" w:rsidRPr="001C653B" w:rsidRDefault="001C653B" w:rsidP="001C653B">
      <w:pPr>
        <w:pStyle w:val="ListParagraph"/>
        <w:numPr>
          <w:ilvl w:val="0"/>
          <w:numId w:val="27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Parental/guardian permission to participate in the program.</w:t>
      </w:r>
    </w:p>
    <w:p w14:paraId="5601FB8F" w14:textId="77777777" w:rsidR="001C653B" w:rsidRPr="001C653B" w:rsidRDefault="001C653B" w:rsidP="001C653B">
      <w:pPr>
        <w:pStyle w:val="ListParagraph"/>
        <w:numPr>
          <w:ilvl w:val="0"/>
          <w:numId w:val="27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 xml:space="preserve">Agree to a </w:t>
      </w:r>
      <w:proofErr w:type="gramStart"/>
      <w:r w:rsidRPr="001C653B">
        <w:rPr>
          <w:bCs/>
          <w:sz w:val="28"/>
          <w:szCs w:val="28"/>
        </w:rPr>
        <w:t>9 month</w:t>
      </w:r>
      <w:proofErr w:type="gramEnd"/>
      <w:r w:rsidRPr="001C653B">
        <w:rPr>
          <w:bCs/>
          <w:sz w:val="28"/>
          <w:szCs w:val="28"/>
        </w:rPr>
        <w:t xml:space="preserve"> commitment to the program, spending one hour a week with the mentor.</w:t>
      </w:r>
    </w:p>
    <w:p w14:paraId="251C7A3D" w14:textId="77777777" w:rsidR="001C653B" w:rsidRPr="001C653B" w:rsidRDefault="001C653B" w:rsidP="001C653B">
      <w:pPr>
        <w:pStyle w:val="ListParagraph"/>
        <w:numPr>
          <w:ilvl w:val="0"/>
          <w:numId w:val="27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Complete the screening procedure.</w:t>
      </w:r>
    </w:p>
    <w:p w14:paraId="76F63FD9" w14:textId="1783CADB" w:rsidR="001C653B" w:rsidRDefault="001C653B" w:rsidP="001C653B">
      <w:pPr>
        <w:pStyle w:val="ListParagraph"/>
        <w:numPr>
          <w:ilvl w:val="0"/>
          <w:numId w:val="27"/>
        </w:numPr>
        <w:rPr>
          <w:bCs/>
          <w:sz w:val="28"/>
          <w:szCs w:val="28"/>
        </w:rPr>
      </w:pPr>
      <w:r w:rsidRPr="001C653B">
        <w:rPr>
          <w:bCs/>
          <w:sz w:val="28"/>
          <w:szCs w:val="28"/>
        </w:rPr>
        <w:t>Safe Yakima Valley's Mentoring Program is PREVENTION-based.</w:t>
      </w:r>
    </w:p>
    <w:p w14:paraId="3609F293" w14:textId="041C8D93" w:rsidR="0084389D" w:rsidRPr="0084389D" w:rsidRDefault="0084389D" w:rsidP="0084389D">
      <w:pPr>
        <w:rPr>
          <w:bCs/>
          <w:i/>
          <w:iCs/>
          <w:sz w:val="28"/>
          <w:szCs w:val="28"/>
        </w:rPr>
      </w:pPr>
      <w:r w:rsidRPr="0084389D">
        <w:rPr>
          <w:bCs/>
          <w:i/>
          <w:iCs/>
          <w:sz w:val="28"/>
          <w:szCs w:val="28"/>
        </w:rPr>
        <w:t>Benefits of Becoming a Mentor</w:t>
      </w:r>
    </w:p>
    <w:p w14:paraId="56B770E2" w14:textId="77777777" w:rsidR="0084389D" w:rsidRPr="0084389D" w:rsidRDefault="0084389D" w:rsidP="0084389D">
      <w:pPr>
        <w:pStyle w:val="ListParagraph"/>
        <w:numPr>
          <w:ilvl w:val="0"/>
          <w:numId w:val="28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Make a lasting impact in a young person's life.</w:t>
      </w:r>
    </w:p>
    <w:p w14:paraId="56727102" w14:textId="77777777" w:rsidR="0084389D" w:rsidRPr="0084389D" w:rsidRDefault="0084389D" w:rsidP="0084389D">
      <w:pPr>
        <w:pStyle w:val="ListParagraph"/>
        <w:numPr>
          <w:ilvl w:val="0"/>
          <w:numId w:val="28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Flexibility to meet when your schedule allows.</w:t>
      </w:r>
    </w:p>
    <w:p w14:paraId="7F662A92" w14:textId="6B8704BB" w:rsidR="0084389D" w:rsidRPr="0084389D" w:rsidRDefault="0084389D" w:rsidP="0084389D">
      <w:pPr>
        <w:pStyle w:val="ListParagraph"/>
        <w:numPr>
          <w:ilvl w:val="0"/>
          <w:numId w:val="28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Build professional and social connections in the</w:t>
      </w:r>
      <w:r>
        <w:rPr>
          <w:bCs/>
          <w:sz w:val="28"/>
          <w:szCs w:val="28"/>
        </w:rPr>
        <w:t xml:space="preserve"> </w:t>
      </w:r>
      <w:r w:rsidRPr="0084389D">
        <w:rPr>
          <w:bCs/>
          <w:sz w:val="28"/>
          <w:szCs w:val="28"/>
        </w:rPr>
        <w:t>mentor community.</w:t>
      </w:r>
    </w:p>
    <w:p w14:paraId="6C38ACD7" w14:textId="35CD6814" w:rsidR="0084389D" w:rsidRPr="0084389D" w:rsidRDefault="0084389D" w:rsidP="0084389D">
      <w:pPr>
        <w:pStyle w:val="ListParagraph"/>
        <w:numPr>
          <w:ilvl w:val="0"/>
          <w:numId w:val="28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Have fun! We plan monthly events to connect with</w:t>
      </w:r>
      <w:r>
        <w:rPr>
          <w:bCs/>
          <w:sz w:val="28"/>
          <w:szCs w:val="28"/>
        </w:rPr>
        <w:t xml:space="preserve"> </w:t>
      </w:r>
      <w:r w:rsidRPr="0084389D">
        <w:rPr>
          <w:bCs/>
          <w:sz w:val="28"/>
          <w:szCs w:val="28"/>
        </w:rPr>
        <w:t>your mentee.</w:t>
      </w:r>
    </w:p>
    <w:p w14:paraId="554B9EBA" w14:textId="77777777" w:rsidR="0084389D" w:rsidRPr="0084389D" w:rsidRDefault="0084389D" w:rsidP="0084389D">
      <w:pPr>
        <w:pStyle w:val="ListParagraph"/>
        <w:numPr>
          <w:ilvl w:val="0"/>
          <w:numId w:val="28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We support you so you don't have to do it alone.</w:t>
      </w:r>
    </w:p>
    <w:p w14:paraId="277D9780" w14:textId="462E5972" w:rsidR="001C653B" w:rsidRDefault="0084389D" w:rsidP="0084389D">
      <w:pPr>
        <w:pStyle w:val="ListParagraph"/>
        <w:numPr>
          <w:ilvl w:val="0"/>
          <w:numId w:val="28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Strengthen your resume and expand professional</w:t>
      </w:r>
      <w:r>
        <w:rPr>
          <w:bCs/>
          <w:sz w:val="28"/>
          <w:szCs w:val="28"/>
        </w:rPr>
        <w:t xml:space="preserve"> </w:t>
      </w:r>
      <w:r w:rsidRPr="0084389D">
        <w:rPr>
          <w:bCs/>
          <w:sz w:val="28"/>
          <w:szCs w:val="28"/>
        </w:rPr>
        <w:t>references.</w:t>
      </w:r>
    </w:p>
    <w:p w14:paraId="7B2A4932" w14:textId="526AECE6" w:rsidR="0084389D" w:rsidRPr="0084389D" w:rsidRDefault="0084389D" w:rsidP="0084389D">
      <w:pPr>
        <w:rPr>
          <w:bCs/>
          <w:i/>
          <w:iCs/>
          <w:sz w:val="28"/>
          <w:szCs w:val="28"/>
        </w:rPr>
      </w:pPr>
      <w:r w:rsidRPr="0084389D">
        <w:rPr>
          <w:bCs/>
          <w:i/>
          <w:iCs/>
          <w:sz w:val="28"/>
          <w:szCs w:val="28"/>
        </w:rPr>
        <w:t>Students with a Mentor Demonstrate</w:t>
      </w:r>
      <w:r w:rsidRPr="0084389D">
        <w:rPr>
          <w:bCs/>
          <w:i/>
          <w:iCs/>
          <w:sz w:val="28"/>
          <w:szCs w:val="28"/>
        </w:rPr>
        <w:t>:</w:t>
      </w:r>
    </w:p>
    <w:p w14:paraId="0307A2A7" w14:textId="77777777" w:rsidR="0084389D" w:rsidRPr="0084389D" w:rsidRDefault="0084389D" w:rsidP="0084389D">
      <w:pPr>
        <w:pStyle w:val="ListParagraph"/>
        <w:numPr>
          <w:ilvl w:val="0"/>
          <w:numId w:val="29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lastRenderedPageBreak/>
        <w:t>Enhanced self-esteem and self-confidence.</w:t>
      </w:r>
    </w:p>
    <w:p w14:paraId="56F7980A" w14:textId="77777777" w:rsidR="0084389D" w:rsidRPr="0084389D" w:rsidRDefault="0084389D" w:rsidP="0084389D">
      <w:pPr>
        <w:pStyle w:val="ListParagraph"/>
        <w:numPr>
          <w:ilvl w:val="0"/>
          <w:numId w:val="29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 xml:space="preserve">Stronger relationships with family, </w:t>
      </w:r>
      <w:proofErr w:type="gramStart"/>
      <w:r w:rsidRPr="0084389D">
        <w:rPr>
          <w:bCs/>
          <w:sz w:val="28"/>
          <w:szCs w:val="28"/>
        </w:rPr>
        <w:t>teachers</w:t>
      </w:r>
      <w:proofErr w:type="gramEnd"/>
      <w:r w:rsidRPr="0084389D">
        <w:rPr>
          <w:bCs/>
          <w:sz w:val="28"/>
          <w:szCs w:val="28"/>
        </w:rPr>
        <w:t xml:space="preserve"> and peers.</w:t>
      </w:r>
    </w:p>
    <w:p w14:paraId="73909A63" w14:textId="77777777" w:rsidR="0084389D" w:rsidRPr="0084389D" w:rsidRDefault="0084389D" w:rsidP="0084389D">
      <w:pPr>
        <w:pStyle w:val="ListParagraph"/>
        <w:numPr>
          <w:ilvl w:val="0"/>
          <w:numId w:val="29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Decreased likelihood of substance misuse.</w:t>
      </w:r>
    </w:p>
    <w:p w14:paraId="0D7FC83F" w14:textId="77777777" w:rsidR="0084389D" w:rsidRPr="0084389D" w:rsidRDefault="0084389D" w:rsidP="0084389D">
      <w:pPr>
        <w:pStyle w:val="ListParagraph"/>
        <w:numPr>
          <w:ilvl w:val="0"/>
          <w:numId w:val="29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Increased school performance and graduation rates.</w:t>
      </w:r>
    </w:p>
    <w:p w14:paraId="7A31CB29" w14:textId="77777777" w:rsidR="0084389D" w:rsidRPr="0084389D" w:rsidRDefault="0084389D" w:rsidP="0084389D">
      <w:pPr>
        <w:pStyle w:val="ListParagraph"/>
        <w:numPr>
          <w:ilvl w:val="0"/>
          <w:numId w:val="29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Higher college enrollment rates.</w:t>
      </w:r>
    </w:p>
    <w:p w14:paraId="50D4EFA6" w14:textId="02FA0A00" w:rsidR="0084389D" w:rsidRPr="0084389D" w:rsidRDefault="0084389D" w:rsidP="0084389D">
      <w:pPr>
        <w:pStyle w:val="ListParagraph"/>
        <w:numPr>
          <w:ilvl w:val="0"/>
          <w:numId w:val="29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Stronger</w:t>
      </w:r>
      <w:r w:rsidRPr="0084389D">
        <w:rPr>
          <w:bCs/>
          <w:sz w:val="28"/>
          <w:szCs w:val="28"/>
        </w:rPr>
        <w:t xml:space="preserve"> </w:t>
      </w:r>
      <w:r w:rsidRPr="0084389D">
        <w:rPr>
          <w:bCs/>
          <w:sz w:val="28"/>
          <w:szCs w:val="28"/>
        </w:rPr>
        <w:t>positive lifestyle choices.</w:t>
      </w:r>
    </w:p>
    <w:p w14:paraId="13FAA4C0" w14:textId="77777777" w:rsidR="0084389D" w:rsidRPr="0084389D" w:rsidRDefault="0084389D" w:rsidP="0084389D">
      <w:pPr>
        <w:pStyle w:val="ListParagraph"/>
        <w:numPr>
          <w:ilvl w:val="0"/>
          <w:numId w:val="29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Increased sense of belonging in schools.</w:t>
      </w:r>
    </w:p>
    <w:p w14:paraId="118F0D61" w14:textId="77777777" w:rsidR="0084389D" w:rsidRPr="0084389D" w:rsidRDefault="0084389D" w:rsidP="0084389D">
      <w:pPr>
        <w:pStyle w:val="ListParagraph"/>
        <w:numPr>
          <w:ilvl w:val="0"/>
          <w:numId w:val="29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Improved communication skills.</w:t>
      </w:r>
    </w:p>
    <w:p w14:paraId="6B0F21B3" w14:textId="4D5E4A3C" w:rsidR="0084389D" w:rsidRDefault="0084389D" w:rsidP="0084389D">
      <w:pPr>
        <w:pStyle w:val="ListParagraph"/>
        <w:numPr>
          <w:ilvl w:val="0"/>
          <w:numId w:val="29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Improved interpersonal skills</w:t>
      </w:r>
    </w:p>
    <w:p w14:paraId="3552CE65" w14:textId="75B4B2CC" w:rsidR="0084389D" w:rsidRPr="0084389D" w:rsidRDefault="0084389D" w:rsidP="0084389D">
      <w:pPr>
        <w:rPr>
          <w:bCs/>
          <w:i/>
          <w:iCs/>
          <w:sz w:val="28"/>
          <w:szCs w:val="28"/>
        </w:rPr>
      </w:pPr>
      <w:r w:rsidRPr="0084389D">
        <w:rPr>
          <w:bCs/>
          <w:i/>
          <w:iCs/>
          <w:sz w:val="28"/>
          <w:szCs w:val="28"/>
        </w:rPr>
        <w:t>Success Stories</w:t>
      </w:r>
    </w:p>
    <w:p w14:paraId="4C6D8D20" w14:textId="77777777" w:rsidR="0084389D" w:rsidRPr="0084389D" w:rsidRDefault="0084389D" w:rsidP="0084389D">
      <w:pPr>
        <w:pStyle w:val="ListParagraph"/>
        <w:numPr>
          <w:ilvl w:val="0"/>
          <w:numId w:val="30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 xml:space="preserve">Increased number of participating schools from 1 to 7 schools </w:t>
      </w:r>
      <w:proofErr w:type="spellStart"/>
      <w:r w:rsidRPr="0084389D">
        <w:rPr>
          <w:bCs/>
          <w:sz w:val="28"/>
          <w:szCs w:val="28"/>
        </w:rPr>
        <w:t>inless</w:t>
      </w:r>
      <w:proofErr w:type="spellEnd"/>
      <w:r w:rsidRPr="0084389D">
        <w:rPr>
          <w:bCs/>
          <w:sz w:val="28"/>
          <w:szCs w:val="28"/>
        </w:rPr>
        <w:t xml:space="preserve"> than 1 year.</w:t>
      </w:r>
    </w:p>
    <w:p w14:paraId="21CBF0E6" w14:textId="77777777" w:rsidR="0084389D" w:rsidRPr="0084389D" w:rsidRDefault="0084389D" w:rsidP="0084389D">
      <w:pPr>
        <w:pStyle w:val="ListParagraph"/>
        <w:numPr>
          <w:ilvl w:val="0"/>
          <w:numId w:val="30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Quadrupled number of mentees in less than 1 year.</w:t>
      </w:r>
    </w:p>
    <w:p w14:paraId="27E56D17" w14:textId="77777777" w:rsidR="0084389D" w:rsidRPr="0084389D" w:rsidRDefault="0084389D" w:rsidP="0084389D">
      <w:pPr>
        <w:pStyle w:val="ListParagraph"/>
        <w:numPr>
          <w:ilvl w:val="0"/>
          <w:numId w:val="30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Ike/Whitney Pilot</w:t>
      </w:r>
    </w:p>
    <w:p w14:paraId="2796D46A" w14:textId="77777777" w:rsidR="0084389D" w:rsidRPr="0084389D" w:rsidRDefault="0084389D" w:rsidP="0084389D">
      <w:pPr>
        <w:pStyle w:val="ListParagraph"/>
        <w:numPr>
          <w:ilvl w:val="0"/>
          <w:numId w:val="30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More schools on deck for fall.</w:t>
      </w:r>
    </w:p>
    <w:p w14:paraId="303C3F4F" w14:textId="2B2B97C0" w:rsidR="0084389D" w:rsidRPr="0084389D" w:rsidRDefault="0084389D" w:rsidP="0084389D">
      <w:pPr>
        <w:pStyle w:val="ListParagraph"/>
        <w:numPr>
          <w:ilvl w:val="0"/>
          <w:numId w:val="30"/>
        </w:numPr>
        <w:rPr>
          <w:bCs/>
          <w:sz w:val="28"/>
          <w:szCs w:val="28"/>
        </w:rPr>
      </w:pPr>
      <w:r w:rsidRPr="0084389D">
        <w:rPr>
          <w:bCs/>
          <w:sz w:val="28"/>
          <w:szCs w:val="28"/>
        </w:rPr>
        <w:t>Truancy rates down, improved academic performance,</w:t>
      </w:r>
      <w:r>
        <w:rPr>
          <w:bCs/>
          <w:sz w:val="28"/>
          <w:szCs w:val="28"/>
        </w:rPr>
        <w:t xml:space="preserve"> </w:t>
      </w:r>
      <w:r w:rsidRPr="0084389D">
        <w:rPr>
          <w:bCs/>
          <w:sz w:val="28"/>
          <w:szCs w:val="28"/>
        </w:rPr>
        <w:t>increased interest in attending college, improved behaviors.</w:t>
      </w:r>
    </w:p>
    <w:sectPr w:rsidR="0084389D" w:rsidRPr="0084389D">
      <w:footerReference w:type="default" r:id="rId8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24AF5" w14:textId="77777777" w:rsidR="005E003F" w:rsidRDefault="005E003F" w:rsidP="00DA0E8B">
      <w:pPr>
        <w:spacing w:after="0" w:line="240" w:lineRule="auto"/>
      </w:pPr>
      <w:r>
        <w:separator/>
      </w:r>
    </w:p>
  </w:endnote>
  <w:endnote w:type="continuationSeparator" w:id="0">
    <w:p w14:paraId="202D482F" w14:textId="77777777" w:rsidR="005E003F" w:rsidRDefault="005E003F" w:rsidP="00DA0E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39861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E79FB2" w14:textId="445503FB" w:rsidR="00F82232" w:rsidRDefault="00F822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2860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DE63F2A" w14:textId="77777777" w:rsidR="00F82232" w:rsidRDefault="00F822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97156" w14:textId="77777777" w:rsidR="005E003F" w:rsidRDefault="005E003F" w:rsidP="00DA0E8B">
      <w:pPr>
        <w:spacing w:after="0" w:line="240" w:lineRule="auto"/>
      </w:pPr>
      <w:r>
        <w:separator/>
      </w:r>
    </w:p>
  </w:footnote>
  <w:footnote w:type="continuationSeparator" w:id="0">
    <w:p w14:paraId="423B072B" w14:textId="77777777" w:rsidR="005E003F" w:rsidRDefault="005E003F" w:rsidP="00DA0E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2E5D"/>
    <w:multiLevelType w:val="multilevel"/>
    <w:tmpl w:val="C2FE366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8B94208"/>
    <w:multiLevelType w:val="hybridMultilevel"/>
    <w:tmpl w:val="D28AA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560B36"/>
    <w:multiLevelType w:val="hybridMultilevel"/>
    <w:tmpl w:val="856C2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779D1"/>
    <w:multiLevelType w:val="multilevel"/>
    <w:tmpl w:val="2BAA6AE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4" w15:restartNumberingAfterBreak="0">
    <w:nsid w:val="18470B57"/>
    <w:multiLevelType w:val="multilevel"/>
    <w:tmpl w:val="8006E272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5" w15:restartNumberingAfterBreak="0">
    <w:nsid w:val="18BC15B4"/>
    <w:multiLevelType w:val="hybridMultilevel"/>
    <w:tmpl w:val="8BE2E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9F4615"/>
    <w:multiLevelType w:val="multilevel"/>
    <w:tmpl w:val="989402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CE1F00"/>
    <w:multiLevelType w:val="multilevel"/>
    <w:tmpl w:val="EE2CD554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8" w15:restartNumberingAfterBreak="0">
    <w:nsid w:val="2B42501B"/>
    <w:multiLevelType w:val="hybridMultilevel"/>
    <w:tmpl w:val="C7D6D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32289C"/>
    <w:multiLevelType w:val="hybridMultilevel"/>
    <w:tmpl w:val="4B5EE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5C77AC"/>
    <w:multiLevelType w:val="hybridMultilevel"/>
    <w:tmpl w:val="99003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E11E3"/>
    <w:multiLevelType w:val="multilevel"/>
    <w:tmpl w:val="B200217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0DC281D"/>
    <w:multiLevelType w:val="multilevel"/>
    <w:tmpl w:val="335EE60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3" w15:restartNumberingAfterBreak="0">
    <w:nsid w:val="34BB26A0"/>
    <w:multiLevelType w:val="multilevel"/>
    <w:tmpl w:val="E9B2118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4" w15:restartNumberingAfterBreak="0">
    <w:nsid w:val="351F2F0E"/>
    <w:multiLevelType w:val="hybridMultilevel"/>
    <w:tmpl w:val="C0CE3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B2EBC"/>
    <w:multiLevelType w:val="hybridMultilevel"/>
    <w:tmpl w:val="38B84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842A8E"/>
    <w:multiLevelType w:val="multilevel"/>
    <w:tmpl w:val="89CCE99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B95770A"/>
    <w:multiLevelType w:val="multilevel"/>
    <w:tmpl w:val="2B7696E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8" w15:restartNumberingAfterBreak="0">
    <w:nsid w:val="476F39D3"/>
    <w:multiLevelType w:val="hybridMultilevel"/>
    <w:tmpl w:val="1756B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0C06E9"/>
    <w:multiLevelType w:val="multilevel"/>
    <w:tmpl w:val="973692F4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0" w15:restartNumberingAfterBreak="0">
    <w:nsid w:val="494E04A4"/>
    <w:multiLevelType w:val="multilevel"/>
    <w:tmpl w:val="8432DCA2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1" w15:restartNumberingAfterBreak="0">
    <w:nsid w:val="4D6902AC"/>
    <w:multiLevelType w:val="multilevel"/>
    <w:tmpl w:val="45E27910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2" w15:restartNumberingAfterBreak="0">
    <w:nsid w:val="4F355C9D"/>
    <w:multiLevelType w:val="hybridMultilevel"/>
    <w:tmpl w:val="967EE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6F20CF"/>
    <w:multiLevelType w:val="multilevel"/>
    <w:tmpl w:val="DCE84B2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B395744"/>
    <w:multiLevelType w:val="multilevel"/>
    <w:tmpl w:val="1A847E78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5" w15:restartNumberingAfterBreak="0">
    <w:nsid w:val="5C91012D"/>
    <w:multiLevelType w:val="hybridMultilevel"/>
    <w:tmpl w:val="9DE845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9C2E81"/>
    <w:multiLevelType w:val="multilevel"/>
    <w:tmpl w:val="6EB45B78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7" w15:restartNumberingAfterBreak="0">
    <w:nsid w:val="603D44BD"/>
    <w:multiLevelType w:val="hybridMultilevel"/>
    <w:tmpl w:val="7F045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AC04B6"/>
    <w:multiLevelType w:val="multilevel"/>
    <w:tmpl w:val="DC08B220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9" w15:restartNumberingAfterBreak="0">
    <w:nsid w:val="767B16DB"/>
    <w:multiLevelType w:val="multilevel"/>
    <w:tmpl w:val="14D46586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num w:numId="1">
    <w:abstractNumId w:val="11"/>
  </w:num>
  <w:num w:numId="2">
    <w:abstractNumId w:val="4"/>
  </w:num>
  <w:num w:numId="3">
    <w:abstractNumId w:val="23"/>
  </w:num>
  <w:num w:numId="4">
    <w:abstractNumId w:val="6"/>
  </w:num>
  <w:num w:numId="5">
    <w:abstractNumId w:val="16"/>
  </w:num>
  <w:num w:numId="6">
    <w:abstractNumId w:val="19"/>
  </w:num>
  <w:num w:numId="7">
    <w:abstractNumId w:val="29"/>
  </w:num>
  <w:num w:numId="8">
    <w:abstractNumId w:val="0"/>
  </w:num>
  <w:num w:numId="9">
    <w:abstractNumId w:val="7"/>
  </w:num>
  <w:num w:numId="10">
    <w:abstractNumId w:val="20"/>
  </w:num>
  <w:num w:numId="11">
    <w:abstractNumId w:val="28"/>
  </w:num>
  <w:num w:numId="12">
    <w:abstractNumId w:val="21"/>
  </w:num>
  <w:num w:numId="13">
    <w:abstractNumId w:val="24"/>
  </w:num>
  <w:num w:numId="14">
    <w:abstractNumId w:val="3"/>
  </w:num>
  <w:num w:numId="15">
    <w:abstractNumId w:val="17"/>
  </w:num>
  <w:num w:numId="16">
    <w:abstractNumId w:val="13"/>
  </w:num>
  <w:num w:numId="17">
    <w:abstractNumId w:val="26"/>
  </w:num>
  <w:num w:numId="18">
    <w:abstractNumId w:val="12"/>
  </w:num>
  <w:num w:numId="19">
    <w:abstractNumId w:val="25"/>
  </w:num>
  <w:num w:numId="20">
    <w:abstractNumId w:val="15"/>
  </w:num>
  <w:num w:numId="21">
    <w:abstractNumId w:val="1"/>
  </w:num>
  <w:num w:numId="22">
    <w:abstractNumId w:val="18"/>
  </w:num>
  <w:num w:numId="23">
    <w:abstractNumId w:val="2"/>
  </w:num>
  <w:num w:numId="24">
    <w:abstractNumId w:val="9"/>
  </w:num>
  <w:num w:numId="25">
    <w:abstractNumId w:val="8"/>
  </w:num>
  <w:num w:numId="26">
    <w:abstractNumId w:val="10"/>
  </w:num>
  <w:num w:numId="27">
    <w:abstractNumId w:val="27"/>
  </w:num>
  <w:num w:numId="28">
    <w:abstractNumId w:val="14"/>
  </w:num>
  <w:num w:numId="29">
    <w:abstractNumId w:val="5"/>
  </w:num>
  <w:num w:numId="30">
    <w:abstractNumId w:val="2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sDA2NzKwNLcwMzRQ0lEKTi0uzszPAykwNaoFAA3xaRItAAAA"/>
  </w:docVars>
  <w:rsids>
    <w:rsidRoot w:val="00010479"/>
    <w:rsid w:val="00001FB6"/>
    <w:rsid w:val="00004B6D"/>
    <w:rsid w:val="00010479"/>
    <w:rsid w:val="00011095"/>
    <w:rsid w:val="00012DCB"/>
    <w:rsid w:val="00013E1F"/>
    <w:rsid w:val="00020986"/>
    <w:rsid w:val="00027BEC"/>
    <w:rsid w:val="00027EAA"/>
    <w:rsid w:val="00030B28"/>
    <w:rsid w:val="00037C45"/>
    <w:rsid w:val="00047951"/>
    <w:rsid w:val="00062AD2"/>
    <w:rsid w:val="00064AD1"/>
    <w:rsid w:val="000661AC"/>
    <w:rsid w:val="00070999"/>
    <w:rsid w:val="00072A65"/>
    <w:rsid w:val="00072C7A"/>
    <w:rsid w:val="000A2675"/>
    <w:rsid w:val="000A2EDF"/>
    <w:rsid w:val="000A5F96"/>
    <w:rsid w:val="000A5FFF"/>
    <w:rsid w:val="000A6E38"/>
    <w:rsid w:val="000C083E"/>
    <w:rsid w:val="000C1EA8"/>
    <w:rsid w:val="000C5730"/>
    <w:rsid w:val="000C5B80"/>
    <w:rsid w:val="000D61BF"/>
    <w:rsid w:val="000E317E"/>
    <w:rsid w:val="000E4966"/>
    <w:rsid w:val="000F0CA9"/>
    <w:rsid w:val="000F337F"/>
    <w:rsid w:val="00102C9A"/>
    <w:rsid w:val="00105996"/>
    <w:rsid w:val="0010613C"/>
    <w:rsid w:val="00106EBF"/>
    <w:rsid w:val="00112D70"/>
    <w:rsid w:val="00121924"/>
    <w:rsid w:val="00122412"/>
    <w:rsid w:val="00123795"/>
    <w:rsid w:val="00142887"/>
    <w:rsid w:val="00152C50"/>
    <w:rsid w:val="00157B39"/>
    <w:rsid w:val="00160231"/>
    <w:rsid w:val="00161C5F"/>
    <w:rsid w:val="00170AD7"/>
    <w:rsid w:val="001745F4"/>
    <w:rsid w:val="00180278"/>
    <w:rsid w:val="00183CC8"/>
    <w:rsid w:val="00192FE3"/>
    <w:rsid w:val="0019706A"/>
    <w:rsid w:val="001A2DD6"/>
    <w:rsid w:val="001A7B06"/>
    <w:rsid w:val="001A7BDA"/>
    <w:rsid w:val="001C1BB4"/>
    <w:rsid w:val="001C222C"/>
    <w:rsid w:val="001C653B"/>
    <w:rsid w:val="001D5AE8"/>
    <w:rsid w:val="001E4D4F"/>
    <w:rsid w:val="001E4D9C"/>
    <w:rsid w:val="001E5712"/>
    <w:rsid w:val="001F5D10"/>
    <w:rsid w:val="001F6BFC"/>
    <w:rsid w:val="0020424D"/>
    <w:rsid w:val="00207977"/>
    <w:rsid w:val="002106E8"/>
    <w:rsid w:val="00214004"/>
    <w:rsid w:val="00223D5D"/>
    <w:rsid w:val="00231B2D"/>
    <w:rsid w:val="00234633"/>
    <w:rsid w:val="00255FC6"/>
    <w:rsid w:val="0026495B"/>
    <w:rsid w:val="002822FD"/>
    <w:rsid w:val="00283627"/>
    <w:rsid w:val="002965AD"/>
    <w:rsid w:val="00297088"/>
    <w:rsid w:val="002A14DC"/>
    <w:rsid w:val="002D3063"/>
    <w:rsid w:val="002D3956"/>
    <w:rsid w:val="002F02C9"/>
    <w:rsid w:val="002F13D1"/>
    <w:rsid w:val="002F17C7"/>
    <w:rsid w:val="002F1D86"/>
    <w:rsid w:val="00301055"/>
    <w:rsid w:val="00305BB3"/>
    <w:rsid w:val="00312200"/>
    <w:rsid w:val="0031571C"/>
    <w:rsid w:val="00317B6A"/>
    <w:rsid w:val="00317C39"/>
    <w:rsid w:val="00334366"/>
    <w:rsid w:val="00342A52"/>
    <w:rsid w:val="00351D7E"/>
    <w:rsid w:val="0035270E"/>
    <w:rsid w:val="00355DAA"/>
    <w:rsid w:val="00362E08"/>
    <w:rsid w:val="00382F55"/>
    <w:rsid w:val="00394EB4"/>
    <w:rsid w:val="003B0C89"/>
    <w:rsid w:val="003B1B1F"/>
    <w:rsid w:val="003B49E2"/>
    <w:rsid w:val="003C4023"/>
    <w:rsid w:val="003D09C4"/>
    <w:rsid w:val="003E1853"/>
    <w:rsid w:val="003E33CB"/>
    <w:rsid w:val="003F6D7E"/>
    <w:rsid w:val="004007BB"/>
    <w:rsid w:val="0041179E"/>
    <w:rsid w:val="00420F74"/>
    <w:rsid w:val="00422553"/>
    <w:rsid w:val="00425265"/>
    <w:rsid w:val="0042787D"/>
    <w:rsid w:val="00431E93"/>
    <w:rsid w:val="0044344C"/>
    <w:rsid w:val="00446EB7"/>
    <w:rsid w:val="00450134"/>
    <w:rsid w:val="0046549B"/>
    <w:rsid w:val="0047569A"/>
    <w:rsid w:val="00484323"/>
    <w:rsid w:val="0048538A"/>
    <w:rsid w:val="00493E72"/>
    <w:rsid w:val="0049730D"/>
    <w:rsid w:val="004A7114"/>
    <w:rsid w:val="004B2631"/>
    <w:rsid w:val="004B2A7C"/>
    <w:rsid w:val="004B7DF8"/>
    <w:rsid w:val="004C23E2"/>
    <w:rsid w:val="004C3E17"/>
    <w:rsid w:val="004C4F3B"/>
    <w:rsid w:val="004C7117"/>
    <w:rsid w:val="004D6DBD"/>
    <w:rsid w:val="004E12A0"/>
    <w:rsid w:val="004E6C22"/>
    <w:rsid w:val="004F017D"/>
    <w:rsid w:val="004F4602"/>
    <w:rsid w:val="00506199"/>
    <w:rsid w:val="00507AC5"/>
    <w:rsid w:val="005145A3"/>
    <w:rsid w:val="00516E51"/>
    <w:rsid w:val="005224F4"/>
    <w:rsid w:val="00524ECD"/>
    <w:rsid w:val="0052606E"/>
    <w:rsid w:val="00532D53"/>
    <w:rsid w:val="005406B5"/>
    <w:rsid w:val="00540E5A"/>
    <w:rsid w:val="0054698E"/>
    <w:rsid w:val="00557AA7"/>
    <w:rsid w:val="00562E38"/>
    <w:rsid w:val="005640E6"/>
    <w:rsid w:val="0056420F"/>
    <w:rsid w:val="00564CF9"/>
    <w:rsid w:val="00564E49"/>
    <w:rsid w:val="00571B9E"/>
    <w:rsid w:val="00575784"/>
    <w:rsid w:val="005763DF"/>
    <w:rsid w:val="0058436A"/>
    <w:rsid w:val="005908AC"/>
    <w:rsid w:val="00593A72"/>
    <w:rsid w:val="00596281"/>
    <w:rsid w:val="005A40D7"/>
    <w:rsid w:val="005B2B26"/>
    <w:rsid w:val="005B5FB4"/>
    <w:rsid w:val="005C59D0"/>
    <w:rsid w:val="005D0AAF"/>
    <w:rsid w:val="005D506A"/>
    <w:rsid w:val="005E003F"/>
    <w:rsid w:val="005E546F"/>
    <w:rsid w:val="005F07FE"/>
    <w:rsid w:val="00612A4A"/>
    <w:rsid w:val="006148A7"/>
    <w:rsid w:val="00622C82"/>
    <w:rsid w:val="00630597"/>
    <w:rsid w:val="0063525C"/>
    <w:rsid w:val="00643D8F"/>
    <w:rsid w:val="0065385C"/>
    <w:rsid w:val="00660A6D"/>
    <w:rsid w:val="006622E6"/>
    <w:rsid w:val="00665514"/>
    <w:rsid w:val="0066660B"/>
    <w:rsid w:val="00680EC2"/>
    <w:rsid w:val="0068320D"/>
    <w:rsid w:val="006869AF"/>
    <w:rsid w:val="0068780D"/>
    <w:rsid w:val="0069034D"/>
    <w:rsid w:val="006959E8"/>
    <w:rsid w:val="006C39D9"/>
    <w:rsid w:val="006D4887"/>
    <w:rsid w:val="006E1357"/>
    <w:rsid w:val="006E2ED6"/>
    <w:rsid w:val="006E39E3"/>
    <w:rsid w:val="006F0A91"/>
    <w:rsid w:val="006F3E1E"/>
    <w:rsid w:val="006F7979"/>
    <w:rsid w:val="007006CD"/>
    <w:rsid w:val="007049CC"/>
    <w:rsid w:val="00706847"/>
    <w:rsid w:val="00706DB2"/>
    <w:rsid w:val="00712BC8"/>
    <w:rsid w:val="0071464F"/>
    <w:rsid w:val="00714A0C"/>
    <w:rsid w:val="007212DC"/>
    <w:rsid w:val="00722653"/>
    <w:rsid w:val="00724DFE"/>
    <w:rsid w:val="00726B05"/>
    <w:rsid w:val="0072766B"/>
    <w:rsid w:val="00730A96"/>
    <w:rsid w:val="00732860"/>
    <w:rsid w:val="00747059"/>
    <w:rsid w:val="00763E33"/>
    <w:rsid w:val="00766157"/>
    <w:rsid w:val="007729A1"/>
    <w:rsid w:val="00776571"/>
    <w:rsid w:val="007A5324"/>
    <w:rsid w:val="007A7E5F"/>
    <w:rsid w:val="007B30FF"/>
    <w:rsid w:val="007B5C54"/>
    <w:rsid w:val="007C33D7"/>
    <w:rsid w:val="007C66BB"/>
    <w:rsid w:val="007C7C27"/>
    <w:rsid w:val="007D22F6"/>
    <w:rsid w:val="007D427A"/>
    <w:rsid w:val="007D5D1C"/>
    <w:rsid w:val="007F7FB7"/>
    <w:rsid w:val="00803F86"/>
    <w:rsid w:val="00810A8C"/>
    <w:rsid w:val="008212AA"/>
    <w:rsid w:val="00834856"/>
    <w:rsid w:val="00834CB0"/>
    <w:rsid w:val="00834F02"/>
    <w:rsid w:val="0083558F"/>
    <w:rsid w:val="00841CC7"/>
    <w:rsid w:val="008430C2"/>
    <w:rsid w:val="0084389D"/>
    <w:rsid w:val="0086244B"/>
    <w:rsid w:val="00871183"/>
    <w:rsid w:val="0088078C"/>
    <w:rsid w:val="008974A7"/>
    <w:rsid w:val="00897E7F"/>
    <w:rsid w:val="008A581B"/>
    <w:rsid w:val="008B5BC3"/>
    <w:rsid w:val="008B5EEA"/>
    <w:rsid w:val="008C7269"/>
    <w:rsid w:val="008E0663"/>
    <w:rsid w:val="008F6CCE"/>
    <w:rsid w:val="008F7657"/>
    <w:rsid w:val="009007D8"/>
    <w:rsid w:val="00901172"/>
    <w:rsid w:val="009044E9"/>
    <w:rsid w:val="0091580D"/>
    <w:rsid w:val="00915E64"/>
    <w:rsid w:val="009200C3"/>
    <w:rsid w:val="00920712"/>
    <w:rsid w:val="0092420B"/>
    <w:rsid w:val="00925B74"/>
    <w:rsid w:val="00926AE3"/>
    <w:rsid w:val="00931DCA"/>
    <w:rsid w:val="00932274"/>
    <w:rsid w:val="00932F4B"/>
    <w:rsid w:val="0093798D"/>
    <w:rsid w:val="00952735"/>
    <w:rsid w:val="00960C25"/>
    <w:rsid w:val="00962642"/>
    <w:rsid w:val="009634AD"/>
    <w:rsid w:val="00966370"/>
    <w:rsid w:val="009676A7"/>
    <w:rsid w:val="009720EE"/>
    <w:rsid w:val="009732A3"/>
    <w:rsid w:val="00973565"/>
    <w:rsid w:val="009779DE"/>
    <w:rsid w:val="0098044F"/>
    <w:rsid w:val="0098722F"/>
    <w:rsid w:val="00990051"/>
    <w:rsid w:val="00994C55"/>
    <w:rsid w:val="009A67BC"/>
    <w:rsid w:val="009A6DDF"/>
    <w:rsid w:val="009B32F9"/>
    <w:rsid w:val="009B39E1"/>
    <w:rsid w:val="009C1DAA"/>
    <w:rsid w:val="009C2AC0"/>
    <w:rsid w:val="009D36D9"/>
    <w:rsid w:val="009D7221"/>
    <w:rsid w:val="009F2535"/>
    <w:rsid w:val="009F4BCC"/>
    <w:rsid w:val="009F68EB"/>
    <w:rsid w:val="00A00BCD"/>
    <w:rsid w:val="00A14B82"/>
    <w:rsid w:val="00A201E5"/>
    <w:rsid w:val="00A2319F"/>
    <w:rsid w:val="00A33D28"/>
    <w:rsid w:val="00A4714B"/>
    <w:rsid w:val="00A4735B"/>
    <w:rsid w:val="00A52B85"/>
    <w:rsid w:val="00A536A8"/>
    <w:rsid w:val="00A55045"/>
    <w:rsid w:val="00A55DB1"/>
    <w:rsid w:val="00A67424"/>
    <w:rsid w:val="00A82D8E"/>
    <w:rsid w:val="00A85DC1"/>
    <w:rsid w:val="00A9709C"/>
    <w:rsid w:val="00AB51B8"/>
    <w:rsid w:val="00AC02F5"/>
    <w:rsid w:val="00AC0FC9"/>
    <w:rsid w:val="00AC2CA3"/>
    <w:rsid w:val="00AC704D"/>
    <w:rsid w:val="00AD14B6"/>
    <w:rsid w:val="00AD4844"/>
    <w:rsid w:val="00AD64AA"/>
    <w:rsid w:val="00AD7ED5"/>
    <w:rsid w:val="00AE3773"/>
    <w:rsid w:val="00AF2305"/>
    <w:rsid w:val="00AF2A23"/>
    <w:rsid w:val="00AF590B"/>
    <w:rsid w:val="00AF76F7"/>
    <w:rsid w:val="00B02B84"/>
    <w:rsid w:val="00B131C3"/>
    <w:rsid w:val="00B16606"/>
    <w:rsid w:val="00B1716C"/>
    <w:rsid w:val="00B20B04"/>
    <w:rsid w:val="00B21A67"/>
    <w:rsid w:val="00B25885"/>
    <w:rsid w:val="00B30C1E"/>
    <w:rsid w:val="00B317BB"/>
    <w:rsid w:val="00B32C16"/>
    <w:rsid w:val="00B332D3"/>
    <w:rsid w:val="00B40DCE"/>
    <w:rsid w:val="00B42D9F"/>
    <w:rsid w:val="00B46A76"/>
    <w:rsid w:val="00B5566B"/>
    <w:rsid w:val="00B55675"/>
    <w:rsid w:val="00B57FB8"/>
    <w:rsid w:val="00B610E9"/>
    <w:rsid w:val="00B61336"/>
    <w:rsid w:val="00B67E64"/>
    <w:rsid w:val="00B76CA6"/>
    <w:rsid w:val="00B80560"/>
    <w:rsid w:val="00B81367"/>
    <w:rsid w:val="00B81782"/>
    <w:rsid w:val="00B83B18"/>
    <w:rsid w:val="00B8545E"/>
    <w:rsid w:val="00BA0B81"/>
    <w:rsid w:val="00BA1599"/>
    <w:rsid w:val="00BA29A7"/>
    <w:rsid w:val="00BA42ED"/>
    <w:rsid w:val="00BB0D55"/>
    <w:rsid w:val="00BC35CB"/>
    <w:rsid w:val="00BC76D4"/>
    <w:rsid w:val="00BE3042"/>
    <w:rsid w:val="00BF138A"/>
    <w:rsid w:val="00C0292D"/>
    <w:rsid w:val="00C05EC1"/>
    <w:rsid w:val="00C07743"/>
    <w:rsid w:val="00C15E8B"/>
    <w:rsid w:val="00C225A0"/>
    <w:rsid w:val="00C24B5A"/>
    <w:rsid w:val="00C24E34"/>
    <w:rsid w:val="00C45B9A"/>
    <w:rsid w:val="00C46A17"/>
    <w:rsid w:val="00C57968"/>
    <w:rsid w:val="00C70E48"/>
    <w:rsid w:val="00C71162"/>
    <w:rsid w:val="00C75DBA"/>
    <w:rsid w:val="00CA1C47"/>
    <w:rsid w:val="00CB1CB5"/>
    <w:rsid w:val="00CC35EF"/>
    <w:rsid w:val="00CC65AB"/>
    <w:rsid w:val="00CE1134"/>
    <w:rsid w:val="00CF34B0"/>
    <w:rsid w:val="00CF56A9"/>
    <w:rsid w:val="00CF5A3E"/>
    <w:rsid w:val="00D02AB0"/>
    <w:rsid w:val="00D06FFC"/>
    <w:rsid w:val="00D07BC8"/>
    <w:rsid w:val="00D10682"/>
    <w:rsid w:val="00D13864"/>
    <w:rsid w:val="00D34FC5"/>
    <w:rsid w:val="00D456EB"/>
    <w:rsid w:val="00D56285"/>
    <w:rsid w:val="00D738A9"/>
    <w:rsid w:val="00D771A0"/>
    <w:rsid w:val="00D91B6C"/>
    <w:rsid w:val="00D93600"/>
    <w:rsid w:val="00D95718"/>
    <w:rsid w:val="00DA0E37"/>
    <w:rsid w:val="00DA0E8B"/>
    <w:rsid w:val="00DA2DB8"/>
    <w:rsid w:val="00DA3B81"/>
    <w:rsid w:val="00DA3D55"/>
    <w:rsid w:val="00DA49B4"/>
    <w:rsid w:val="00DA4B98"/>
    <w:rsid w:val="00DA5023"/>
    <w:rsid w:val="00DB1B8A"/>
    <w:rsid w:val="00DB34B6"/>
    <w:rsid w:val="00DC0003"/>
    <w:rsid w:val="00DD115F"/>
    <w:rsid w:val="00DD4BF9"/>
    <w:rsid w:val="00DE2382"/>
    <w:rsid w:val="00DF2913"/>
    <w:rsid w:val="00DF62F4"/>
    <w:rsid w:val="00DF63F2"/>
    <w:rsid w:val="00DF776E"/>
    <w:rsid w:val="00E13BEE"/>
    <w:rsid w:val="00E15865"/>
    <w:rsid w:val="00E27684"/>
    <w:rsid w:val="00E3316C"/>
    <w:rsid w:val="00E340DE"/>
    <w:rsid w:val="00E34786"/>
    <w:rsid w:val="00E357F9"/>
    <w:rsid w:val="00E40F7E"/>
    <w:rsid w:val="00E43923"/>
    <w:rsid w:val="00E472B6"/>
    <w:rsid w:val="00E536D1"/>
    <w:rsid w:val="00E564F4"/>
    <w:rsid w:val="00E57209"/>
    <w:rsid w:val="00E610FC"/>
    <w:rsid w:val="00E62F25"/>
    <w:rsid w:val="00E671B6"/>
    <w:rsid w:val="00E77303"/>
    <w:rsid w:val="00E85D83"/>
    <w:rsid w:val="00EB766B"/>
    <w:rsid w:val="00EC00EA"/>
    <w:rsid w:val="00ED0232"/>
    <w:rsid w:val="00EE3121"/>
    <w:rsid w:val="00EF0A97"/>
    <w:rsid w:val="00F10741"/>
    <w:rsid w:val="00F13866"/>
    <w:rsid w:val="00F1572A"/>
    <w:rsid w:val="00F21ABB"/>
    <w:rsid w:val="00F22511"/>
    <w:rsid w:val="00F245F2"/>
    <w:rsid w:val="00F42D80"/>
    <w:rsid w:val="00F510A2"/>
    <w:rsid w:val="00F534A3"/>
    <w:rsid w:val="00F56585"/>
    <w:rsid w:val="00F60D5C"/>
    <w:rsid w:val="00F63464"/>
    <w:rsid w:val="00F670BF"/>
    <w:rsid w:val="00F76FB6"/>
    <w:rsid w:val="00F80DC1"/>
    <w:rsid w:val="00F80FDD"/>
    <w:rsid w:val="00F819DD"/>
    <w:rsid w:val="00F82232"/>
    <w:rsid w:val="00F8616B"/>
    <w:rsid w:val="00F9626A"/>
    <w:rsid w:val="00F9785F"/>
    <w:rsid w:val="00FA63C9"/>
    <w:rsid w:val="00FB12B5"/>
    <w:rsid w:val="00FB4F80"/>
    <w:rsid w:val="00FD24CC"/>
    <w:rsid w:val="00FD2931"/>
    <w:rsid w:val="00FD4CAF"/>
    <w:rsid w:val="00FE487B"/>
    <w:rsid w:val="00FE4B70"/>
    <w:rsid w:val="00FF6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51F3E"/>
  <w15:docId w15:val="{58B9229A-5F95-4DCB-A8F4-EF5131A0C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3F6D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E8B"/>
  </w:style>
  <w:style w:type="paragraph" w:styleId="Footer">
    <w:name w:val="footer"/>
    <w:basedOn w:val="Normal"/>
    <w:link w:val="FooterChar"/>
    <w:uiPriority w:val="99"/>
    <w:unhideWhenUsed/>
    <w:rsid w:val="00D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E8B"/>
  </w:style>
  <w:style w:type="paragraph" w:styleId="BalloonText">
    <w:name w:val="Balloon Text"/>
    <w:basedOn w:val="Normal"/>
    <w:link w:val="BalloonTextChar"/>
    <w:uiPriority w:val="99"/>
    <w:semiHidden/>
    <w:unhideWhenUsed/>
    <w:rsid w:val="00726B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B0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9709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709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709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61BF75-BC83-4DB2-B5F5-0ED747D1D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532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sta</dc:creator>
  <cp:lastModifiedBy>Michelle Lee</cp:lastModifiedBy>
  <cp:revision>3</cp:revision>
  <cp:lastPrinted>2023-05-09T17:18:00Z</cp:lastPrinted>
  <dcterms:created xsi:type="dcterms:W3CDTF">2023-05-10T21:48:00Z</dcterms:created>
  <dcterms:modified xsi:type="dcterms:W3CDTF">2023-05-10T22:16:00Z</dcterms:modified>
</cp:coreProperties>
</file>